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89f1e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93d3a2db-6d2a-41f4-b345-5dc80a385534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3fd14b72-0288-45ab-b639-6b9d5e52530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3:06Z</dcterms:created>
  <dcterms:modified xsi:type="dcterms:W3CDTF">2023-07-24T2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